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eb5cf9eed356fafe653bf81b5bb3fcec06d2805"/>
    <w:p>
      <w:pPr>
        <w:pStyle w:val="Heading1"/>
      </w:pPr>
      <w:r>
        <w:t xml:space="preserve">Statement of Purpose: Pursuing a Distinguished Career as a Dentist in Germany, Berlin</w:t>
      </w:r>
    </w:p>
    <w:p>
      <w:pPr>
        <w:pStyle w:val="FirstParagraph"/>
      </w:pPr>
      <w:r>
        <w:t xml:space="preserve">I am writing this Statement of Purpose with profound enthusiasm to formally express my commitment to establishing my professional career as a licensed dentist within the vibrant and progressive healthcare landscape of Germany, specifically Berlin. My journey towards dentistry has been meticulously shaped by a deep-seated passion for oral health, a rigorous academic foundation, and an unwavering dedication to contributing meaningfully to the German medical community. This document outlines my qualifications, professional aspirations, and the specific reasons why Berlin represents the ideal environment for me to fulfill my ambitions as a dentist within Germany's esteemed healthcare system.</w:t>
      </w:r>
    </w:p>
    <w:p>
      <w:pPr>
        <w:pStyle w:val="BodyText"/>
      </w:pPr>
      <w:r>
        <w:t xml:space="preserve">My formal education culminated in a Doctor of Dental Surgery (DDS) degree from [Your University/Institution Name], where I graduated with honors. Throughout my academic tenure, I actively sought opportunities to master comprehensive dental care, including advanced restorative techniques, pediatric dentistry, periodontics, and modern digital imaging diagnostics. My clinical rotations at [Hospital/Clinic Name] provided invaluable hands-on experience managing diverse patient populations across all age groups and complex cases. I consistently prioritized patient-centered care, emphasizing preventive strategies and clear communication to alleviate anxiety—a philosophy deeply aligned with the holistic approach prevalent in German dental practice. Furthermore, my commitment to lifelong learning led me to pursue specialized training in minimally invasive dentistry and implantology, ensuring my skills meet the highest international standards required for practice in Germany.</w:t>
      </w:r>
    </w:p>
    <w:p>
      <w:pPr>
        <w:pStyle w:val="BodyText"/>
      </w:pPr>
      <w:r>
        <w:t xml:space="preserve">Recognizing that practicing dentistry within Germany necessitates not only clinical excellence but also profound cultural and linguistic integration, I have proactively dedicated significant effort to mastering the German language. I am currently enrolled in an intensive advanced German language program (B2/C1 level), focusing specifically on medical terminology and patient communication. I understand that fluency is paramount for effective diagnosis, informed consent, and adherence to Germany's stringent patient care protocols. Moreover, I have begun familiarizing myself with the specific dental licensing procedures administered by the German Federal Medical Council (Bundesärztekammer) and relevant state authorities in Berlin. I am meticulously preparing all required documentation, including certified translations of my academic credentials and clinical records, demonstrating my commitment to navigating the bureaucratic requirements with diligence and precision.</w:t>
      </w:r>
    </w:p>
    <w:p>
      <w:pPr>
        <w:pStyle w:val="BodyText"/>
      </w:pPr>
      <w:r>
        <w:t xml:space="preserve">My decision to focus on Berlin stems from its unique position as a global city of innovation, cultural diversity, and exceptional healthcare infrastructure within Germany. Berlin is not merely a destination; it is a dynamic hub where cutting-edge dental research intersects with a population characterized by significant ethnic and socioeconomic diversity. The city’s public health initiatives, such as the "Zahnmedizin für Alle" (Dentistry for All) programs in underserved neighborhoods, deeply resonate with my professional ethos of equitable access to high-quality oral healthcare. I am particularly inspired by the pioneering work of institutions like Charité – Universitätsmedizin Berlin, where interdisciplinary collaboration between dentists, physicians, and researchers drives advancements in areas like oral-systemic health links and digital dentistry implementation. Berlin's renowned public dental clinics, such as those operated under the Berliner Ärzte- und Zahnärztekammer (Berlin Medical and Dental Chamber), exemplify the German commitment to accessible, high-standard care—a model I aspire to actively contribute to.</w:t>
      </w:r>
    </w:p>
    <w:p>
      <w:pPr>
        <w:pStyle w:val="BodyText"/>
      </w:pPr>
      <w:r>
        <w:t xml:space="preserve">As a dentist entering the German workforce in Berlin, I am keenly aware of the city's specific challenges and opportunities. With its large immigrant population and aging demographic, there is a growing need for dentists proficient in cross-cultural communication and equipped to address complex needs stemming from socioeconomic disparities. My experience working with diverse communities during my training has prepared me to bridge language barriers effectively and provide culturally sensitive care—skills I intend to apply directly within Berlin's community dental centers. Furthermore, I am eager to engage with the German Dental Association (Deutsche Gesellschaft für Zahn-, Mund- und Kieferheilkunde - DGZMK) and local professional networks in Berlin, not only to stay abreast of evolving clinical guidelines but also to actively participate in continuing education workshops and community outreach programs that strengthen public oral health awareness.</w:t>
      </w:r>
    </w:p>
    <w:p>
      <w:pPr>
        <w:pStyle w:val="BodyText"/>
      </w:pPr>
      <w:r>
        <w:t xml:space="preserve">Looking ahead, my long-term vision as a dentist within Germany Berlin is multifaceted. I aspire to establish a private dental practice specializing in comprehensive preventive care and complex restorative procedures, deeply embedded within the local community. However, my commitment extends beyond individual patient care; I aim to collaborate with public health entities on initiatives addressing oral health disparities among vulnerable populations in Berlin neighborhoods like Neukölln or Marzahn-Hellersdorf. I am also keen to explore opportunities for contributing to dental education, potentially through teaching assistant roles at universities such as the Humboldt University of Berlin or Charité, thereby supporting the next generation of German dentists. Ultimately, my goal is to become a trusted and integral member of Berlin's healthcare ecosystem—a dentist who not only delivers exceptional clinical outcomes but also actively participates in fostering a healthier, more equitable community through evidence-based practice and compassionate service.</w:t>
      </w:r>
    </w:p>
    <w:p>
      <w:pPr>
        <w:pStyle w:val="BodyText"/>
      </w:pPr>
      <w:r>
        <w:t xml:space="preserve">In conclusion, my academic background, clinical experience, proactive language preparation, and profound understanding of Berlin’s unique dental healthcare context position me as a dedicated candidate ready to meet the rigorous standards of the German profession. I am not merely seeking a job in Berlin; I am committed to becoming a valued professional who enhances the reputation of dentistry in Germany through meticulous care, continuous learning, and active contribution to Berlin's vibrant medical community. This Statement of Purpose reflects my sincere dedication to this path, and I eagerly anticipate the opportunity to discuss how my skills and vision can align with the needs of your institution or practice within Germany’s capital city.</w:t>
      </w:r>
    </w:p>
    <w:p>
      <w:pPr>
        <w:pStyle w:val="BodyText"/>
      </w:pPr>
      <w:r>
        <w:t xml:space="preserve">Thank you for considering my application. I am confident that I possess both the technical expertise and cultural commitment necessary to thrive as a dentist in Berlin, Germany, and contribute significantly to its healthcare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Germany Berlin</dc:title>
  <dc:creator/>
  <dc:language>en</dc:language>
  <cp:keywords/>
  <dcterms:created xsi:type="dcterms:W3CDTF">2025-10-08T19:27:30Z</dcterms:created>
  <dcterms:modified xsi:type="dcterms:W3CDTF">2025-10-08T19:27:30Z</dcterms:modified>
</cp:coreProperties>
</file>

<file path=docProps/custom.xml><?xml version="1.0" encoding="utf-8"?>
<Properties xmlns="http://schemas.openxmlformats.org/officeDocument/2006/custom-properties" xmlns:vt="http://schemas.openxmlformats.org/officeDocument/2006/docPropsVTypes"/>
</file>